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B3C69" w14:textId="3BE6CDF9" w:rsidR="00D71F61" w:rsidRDefault="00C14670">
      <w:r>
        <w:t>Edward (Chengyang) Li</w:t>
      </w:r>
    </w:p>
    <w:p w14:paraId="2078A7DE" w14:textId="4E32D79E" w:rsidR="00C14670" w:rsidRDefault="00C14670">
      <w:r>
        <w:t>Question and quotation #9</w:t>
      </w:r>
    </w:p>
    <w:p w14:paraId="0F86A35D" w14:textId="3B35EDE5" w:rsidR="00C14670" w:rsidRDefault="00C14670"/>
    <w:p w14:paraId="1EF42C21" w14:textId="23E5771A" w:rsidR="00C14670" w:rsidRDefault="00C14670">
      <w:r>
        <w:t>Quotation:</w:t>
      </w:r>
    </w:p>
    <w:p w14:paraId="3516D6B2" w14:textId="00B517DD" w:rsidR="00C14670" w:rsidRDefault="00C14670">
      <w:proofErr w:type="gramStart"/>
      <w:r w:rsidRPr="00C14670">
        <w:t>Generally speaking, it</w:t>
      </w:r>
      <w:proofErr w:type="gramEnd"/>
      <w:r w:rsidRPr="00C14670">
        <w:t xml:space="preserve"> might be said that the disciplines are techniques for assuring the ordering of human multiplicities. It is true that there is nothing exceptional or even characteristic in this; every system of power is presented with the same problem. But the peculiarity of the disciplines is that they try to define in relation to the multiplicities a tactics of power that </w:t>
      </w:r>
      <w:r w:rsidRPr="002F6CAF">
        <w:rPr>
          <w:noProof/>
        </w:rPr>
        <w:t>fulfils</w:t>
      </w:r>
      <w:r w:rsidRPr="00C14670">
        <w:t xml:space="preserve"> three criteria: firstly, to obtain the exercise of power at the lowest possible cost (economically, by the low expenditure it involves; politically, by its discretion, its low exteriorization, its relative invisibility, the little resistance it arouses); secondly, to bring the effects of this social power to their maximum intensity and to extend them as far as possible, without either failure or int</w:t>
      </w:r>
      <w:bookmarkStart w:id="0" w:name="_GoBack"/>
      <w:bookmarkEnd w:id="0"/>
      <w:r w:rsidRPr="00C14670">
        <w:t>erval; thirdly, to link this "economic" growth of power with the output of the apparatuses (educational, military, industrial or medical) within which it is exercised; in short, to increase both the docility and the utility of all the elements of the system.</w:t>
      </w:r>
    </w:p>
    <w:p w14:paraId="20DF3214" w14:textId="266E6A51" w:rsidR="00C14670" w:rsidRDefault="00C14670"/>
    <w:p w14:paraId="74F17C57" w14:textId="52946252" w:rsidR="00C14670" w:rsidRDefault="00C14670">
      <w:r>
        <w:t>Comment:</w:t>
      </w:r>
    </w:p>
    <w:p w14:paraId="218CCD5D" w14:textId="72AC02F6" w:rsidR="00C14670" w:rsidRDefault="00C14670">
      <w:r>
        <w:t xml:space="preserve">Disciplines </w:t>
      </w:r>
      <w:r w:rsidR="00507DE5">
        <w:rPr>
          <w:noProof/>
        </w:rPr>
        <w:t>are</w:t>
      </w:r>
      <w:r>
        <w:t xml:space="preserve"> more likely to be something that </w:t>
      </w:r>
      <w:r w:rsidRPr="00507DE5">
        <w:rPr>
          <w:noProof/>
        </w:rPr>
        <w:t>keep</w:t>
      </w:r>
      <w:r w:rsidR="00507DE5">
        <w:rPr>
          <w:noProof/>
        </w:rPr>
        <w:t>s</w:t>
      </w:r>
      <w:r>
        <w:t xml:space="preserve"> the society in order. Without Disciplines, </w:t>
      </w:r>
      <w:r w:rsidRPr="00507DE5">
        <w:rPr>
          <w:noProof/>
        </w:rPr>
        <w:t>society</w:t>
      </w:r>
      <w:r>
        <w:t xml:space="preserve"> will be in chaos. We should follow the rules to live in the world.</w:t>
      </w:r>
    </w:p>
    <w:p w14:paraId="50E62F5D" w14:textId="29B3E70A" w:rsidR="00C14670" w:rsidRDefault="00C14670"/>
    <w:p w14:paraId="384C303A" w14:textId="5D424C55" w:rsidR="00C14670" w:rsidRDefault="00C14670">
      <w:r>
        <w:t>Question:</w:t>
      </w:r>
    </w:p>
    <w:p w14:paraId="537745E6" w14:textId="2E683C07" w:rsidR="00C14670" w:rsidRDefault="00C14670">
      <w:r>
        <w:t>As we all know, Canada is a free country. However, we still have some disciplines. Can we say the freedom with disciplines is the real freedom?</w:t>
      </w:r>
    </w:p>
    <w:sectPr w:rsidR="00C1467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NzMyMLYwtDAwNDdR0lEKTi0uzszPAykwqgUAt6jJpywAAAA="/>
  </w:docVars>
  <w:rsids>
    <w:rsidRoot w:val="00587E2D"/>
    <w:rsid w:val="002F6CAF"/>
    <w:rsid w:val="00507DE5"/>
    <w:rsid w:val="00587E2D"/>
    <w:rsid w:val="00770395"/>
    <w:rsid w:val="00C14670"/>
    <w:rsid w:val="00D71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5FC3C"/>
  <w15:chartTrackingRefBased/>
  <w15:docId w15:val="{4D2781FD-A491-4D8A-8354-B4F349474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703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3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Li</dc:creator>
  <cp:keywords/>
  <dc:description/>
  <cp:lastModifiedBy>Edward Li</cp:lastModifiedBy>
  <cp:revision>6</cp:revision>
  <cp:lastPrinted>2018-11-15T17:29:00Z</cp:lastPrinted>
  <dcterms:created xsi:type="dcterms:W3CDTF">2018-11-15T17:23:00Z</dcterms:created>
  <dcterms:modified xsi:type="dcterms:W3CDTF">2018-11-15T21:22:00Z</dcterms:modified>
</cp:coreProperties>
</file>